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7757" w:rsidRPr="00857757" w:rsidRDefault="00857757" w:rsidP="00857757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857757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Comparing total winnings</w:t>
      </w:r>
      <w:bookmarkStart w:id="0" w:name="_GoBack"/>
      <w:bookmarkEnd w:id="0"/>
    </w:p>
    <w:p w:rsidR="00857757" w:rsidRPr="00857757" w:rsidRDefault="00857757" w:rsidP="00857757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857757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Oops, it seems like you are losing money. Time to rethink and adapt your strategy! This will require some deeper analysis...</w:t>
      </w:r>
    </w:p>
    <w:p w:rsidR="00857757" w:rsidRPr="00857757" w:rsidRDefault="00857757" w:rsidP="0085775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857757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fter a short brainstorm in your hotel's jacuzzi, you realize that a possible explanation might be that your skills in roulette are not as well developed as your skills in poker. So maybe your total gains in poker are higher (or </w:t>
      </w:r>
      <w:proofErr w:type="gramStart"/>
      <w:r w:rsidRPr="00857757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&gt;</w:t>
      </w:r>
      <w:r w:rsidRPr="00857757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)</w:t>
      </w:r>
      <w:proofErr w:type="gramEnd"/>
      <w:r w:rsidRPr="00857757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than in roulette.</w:t>
      </w:r>
    </w:p>
    <w:p w:rsidR="007E7490" w:rsidRDefault="007E7490"/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tjA2NTY2NzMzsjBV0lEKTi0uzszPAykwrAUASvjOHCwAAAA="/>
  </w:docVars>
  <w:rsids>
    <w:rsidRoot w:val="00857757"/>
    <w:rsid w:val="007E7490"/>
    <w:rsid w:val="0085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D873E"/>
  <w15:chartTrackingRefBased/>
  <w15:docId w15:val="{878AD193-573B-4B92-B2EC-04A2730D2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85775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757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8577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85775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4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7400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88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42</Characters>
  <Application>Microsoft Office Word</Application>
  <DocSecurity>0</DocSecurity>
  <Lines>2</Lines>
  <Paragraphs>1</Paragraphs>
  <ScaleCrop>false</ScaleCrop>
  <Company>HP</Company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16T14:39:00Z</dcterms:created>
  <dcterms:modified xsi:type="dcterms:W3CDTF">2017-10-16T14:39:00Z</dcterms:modified>
</cp:coreProperties>
</file>